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079B" w:rsidRDefault="00164F82">
      <w:pPr>
        <w:spacing w:after="242" w:line="246" w:lineRule="auto"/>
        <w:ind w:left="-5" w:right="-15" w:hanging="10"/>
      </w:pPr>
      <w:bookmarkStart w:id="0" w:name="_GoBack"/>
      <w:bookmarkEnd w:id="0"/>
      <w:r>
        <w:rPr>
          <w:rFonts w:ascii="Courier New" w:eastAsia="Courier New" w:hAnsi="Courier New" w:cs="Courier New"/>
          <w:sz w:val="20"/>
        </w:rPr>
        <w:t xml:space="preserve">Student Edition of </w:t>
      </w:r>
      <w:proofErr w:type="spellStart"/>
      <w:r>
        <w:rPr>
          <w:rFonts w:ascii="Courier New" w:eastAsia="Courier New" w:hAnsi="Courier New" w:cs="Courier New"/>
          <w:sz w:val="20"/>
        </w:rPr>
        <w:t>Statistix</w:t>
      </w:r>
      <w:proofErr w:type="spellEnd"/>
      <w:r>
        <w:rPr>
          <w:rFonts w:ascii="Courier New" w:eastAsia="Courier New" w:hAnsi="Courier New" w:cs="Courier New"/>
          <w:sz w:val="20"/>
        </w:rPr>
        <w:t xml:space="preserve"> 10.0          anova-1-10.sx, 8/13/2021, 10:34:12 AM</w:t>
      </w:r>
    </w:p>
    <w:p w:rsidR="009D079B" w:rsidRDefault="00164F82">
      <w:pPr>
        <w:spacing w:after="263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Factorial AOV Table for trait11  </w:t>
      </w:r>
    </w:p>
    <w:tbl>
      <w:tblPr>
        <w:tblStyle w:val="TableGrid"/>
        <w:tblW w:w="576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4920"/>
        <w:gridCol w:w="841"/>
      </w:tblGrid>
      <w:tr w:rsidR="009D079B">
        <w:trPr>
          <w:trHeight w:val="207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b/>
                <w:sz w:val="20"/>
              </w:rPr>
              <w:t>Source DF     SS     MS   F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 P</w:t>
            </w:r>
          </w:p>
        </w:tc>
      </w:tr>
      <w:tr w:rsidR="009D079B">
        <w:trPr>
          <w:trHeight w:val="218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      1 11.2759 11.2759 8.72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58</w:t>
            </w:r>
          </w:p>
        </w:tc>
      </w:tr>
      <w:tr w:rsidR="009D079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V      1 1.3897 1.3897 1.08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3076</w:t>
            </w:r>
          </w:p>
        </w:tc>
      </w:tr>
      <w:tr w:rsidR="009D079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P      3 33.3768 11.1256 8.61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02</w:t>
            </w:r>
          </w:p>
        </w:tc>
      </w:tr>
      <w:tr w:rsidR="009D079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*V    1 0.3039 0.3039 0.24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6311</w:t>
            </w:r>
          </w:p>
        </w:tc>
      </w:tr>
      <w:tr w:rsidR="009D079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*P    3 1.3434 0.4478 0.35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7919</w:t>
            </w:r>
          </w:p>
        </w:tc>
      </w:tr>
      <w:tr w:rsidR="009D079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V*P    3 1.0558 0.3519 0.27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8449</w:t>
            </w:r>
          </w:p>
        </w:tc>
      </w:tr>
      <w:tr w:rsidR="009D079B">
        <w:trPr>
          <w:trHeight w:val="1858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S*V*P  3 4.0982 1.3661 1.06</w:t>
            </w:r>
          </w:p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Error 32 41.3652 1.2927</w:t>
            </w:r>
          </w:p>
          <w:p w:rsidR="009D079B" w:rsidRDefault="00164F82">
            <w:pPr>
              <w:spacing w:after="23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Total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47 94.2088</w:t>
            </w:r>
          </w:p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Grand Mean 5.5871</w:t>
            </w:r>
          </w:p>
          <w:p w:rsidR="009D079B" w:rsidRDefault="00164F82">
            <w:pPr>
              <w:spacing w:after="24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CV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20.35</w:t>
            </w:r>
          </w:p>
          <w:p w:rsidR="009D079B" w:rsidRDefault="00164F82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Factorial AOV Table for trait12  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3811</w:t>
            </w:r>
          </w:p>
        </w:tc>
      </w:tr>
      <w:tr w:rsidR="009D079B">
        <w:trPr>
          <w:trHeight w:val="338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D079B" w:rsidRDefault="00164F82">
            <w:r>
              <w:rPr>
                <w:rFonts w:ascii="Courier New" w:eastAsia="Courier New" w:hAnsi="Courier New" w:cs="Courier New"/>
                <w:b/>
                <w:sz w:val="20"/>
              </w:rPr>
              <w:t>Source DF     SS     MS   F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 P</w:t>
            </w:r>
          </w:p>
        </w:tc>
      </w:tr>
      <w:tr w:rsidR="009D079B">
        <w:trPr>
          <w:trHeight w:val="218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      1  0.179 0.1788 0.01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9134</w:t>
            </w:r>
          </w:p>
        </w:tc>
      </w:tr>
      <w:tr w:rsidR="009D079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V      1 68.104 68.1038 4.58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401</w:t>
            </w:r>
          </w:p>
        </w:tc>
      </w:tr>
      <w:tr w:rsidR="009D079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P      3 69.452 23.1507 1.56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2190</w:t>
            </w:r>
          </w:p>
        </w:tc>
      </w:tr>
      <w:tr w:rsidR="009D079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*V    1 25.693 25.6930 1.73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1980</w:t>
            </w:r>
          </w:p>
        </w:tc>
      </w:tr>
      <w:tr w:rsidR="009D079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*P    3  2.016 0.6721 0.05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9870</w:t>
            </w:r>
          </w:p>
        </w:tc>
      </w:tr>
      <w:tr w:rsidR="009D079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V*P    3  0.998 0.3327 0.02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9954</w:t>
            </w:r>
          </w:p>
        </w:tc>
      </w:tr>
      <w:tr w:rsidR="009D079B">
        <w:trPr>
          <w:trHeight w:val="1858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S*V*P  3  2.428 0.8094 0.05</w:t>
            </w:r>
          </w:p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Error 32 475.879 14.8712</w:t>
            </w:r>
          </w:p>
          <w:p w:rsidR="009D079B" w:rsidRDefault="00164F82">
            <w:pPr>
              <w:spacing w:after="23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Total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47 644.750</w:t>
            </w:r>
          </w:p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Grand Mean 19.190</w:t>
            </w:r>
          </w:p>
          <w:p w:rsidR="009D079B" w:rsidRDefault="00164F82">
            <w:pPr>
              <w:spacing w:after="24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CV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20.10</w:t>
            </w:r>
          </w:p>
          <w:p w:rsidR="009D079B" w:rsidRDefault="00164F82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Factorial AOV Table for trait13  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9830</w:t>
            </w:r>
          </w:p>
        </w:tc>
      </w:tr>
      <w:tr w:rsidR="009D079B">
        <w:trPr>
          <w:trHeight w:val="338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D079B" w:rsidRDefault="00164F82">
            <w:r>
              <w:rPr>
                <w:rFonts w:ascii="Courier New" w:eastAsia="Courier New" w:hAnsi="Courier New" w:cs="Courier New"/>
                <w:b/>
                <w:sz w:val="20"/>
              </w:rPr>
              <w:t>Source DF     SS     MS    F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 P</w:t>
            </w:r>
          </w:p>
        </w:tc>
      </w:tr>
      <w:tr w:rsidR="009D079B">
        <w:trPr>
          <w:trHeight w:val="218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      1 1070.7 1070.69 18.7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01</w:t>
            </w:r>
          </w:p>
        </w:tc>
      </w:tr>
      <w:tr w:rsidR="009D079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V      1 2965.7 2965.74 51.8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9D079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P      3 8929.9 2976.63 51.99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9D079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*V    1  225.8 225.77 3.94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557</w:t>
            </w:r>
          </w:p>
        </w:tc>
      </w:tr>
      <w:tr w:rsidR="009D079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*P    3  354.2 118.06 2.06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1249</w:t>
            </w:r>
          </w:p>
        </w:tc>
      </w:tr>
      <w:tr w:rsidR="009D079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V*P    3  977.4 325.81 5.69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31</w:t>
            </w:r>
          </w:p>
        </w:tc>
      </w:tr>
      <w:tr w:rsidR="009D079B">
        <w:trPr>
          <w:trHeight w:val="1858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S*V*P  3  364.8 121.59 2.12</w:t>
            </w:r>
          </w:p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Error 32 1832.2  57.26</w:t>
            </w:r>
          </w:p>
          <w:p w:rsidR="009D079B" w:rsidRDefault="00164F82">
            <w:pPr>
              <w:spacing w:after="23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Total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47 16720.7</w:t>
            </w:r>
          </w:p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Grand Mean 33.394</w:t>
            </w:r>
          </w:p>
          <w:p w:rsidR="009D079B" w:rsidRDefault="00164F82">
            <w:pPr>
              <w:spacing w:after="24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CV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22.66</w:t>
            </w:r>
          </w:p>
          <w:p w:rsidR="009D079B" w:rsidRDefault="00164F82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Factorial AOV Table for trait14  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1167</w:t>
            </w:r>
          </w:p>
        </w:tc>
      </w:tr>
      <w:tr w:rsidR="009D079B">
        <w:trPr>
          <w:trHeight w:val="338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D079B" w:rsidRDefault="00164F82">
            <w:r>
              <w:rPr>
                <w:rFonts w:ascii="Courier New" w:eastAsia="Courier New" w:hAnsi="Courier New" w:cs="Courier New"/>
                <w:b/>
                <w:sz w:val="20"/>
              </w:rPr>
              <w:t>Source DF     SS     MS    F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 P</w:t>
            </w:r>
          </w:p>
        </w:tc>
      </w:tr>
      <w:tr w:rsidR="009D079B">
        <w:trPr>
          <w:trHeight w:val="218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      1 0.02556 0.02556 5.09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310</w:t>
            </w:r>
          </w:p>
        </w:tc>
      </w:tr>
      <w:tr w:rsidR="009D079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V      1 0.04620 0.04620 9.21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48</w:t>
            </w:r>
          </w:p>
        </w:tc>
      </w:tr>
      <w:tr w:rsidR="009D079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lastRenderedPageBreak/>
              <w:t>P      3 0.40968 0.13656 27.21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9D079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*V    1 0.00034 0.00034 0.07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7972</w:t>
            </w:r>
          </w:p>
        </w:tc>
      </w:tr>
      <w:tr w:rsidR="009D079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*P    3 0.01444 0.00481 0.96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4238</w:t>
            </w:r>
          </w:p>
        </w:tc>
      </w:tr>
      <w:tr w:rsidR="009D079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V*P    3 0.05906 0.01969 3.92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171</w:t>
            </w:r>
          </w:p>
        </w:tc>
      </w:tr>
      <w:tr w:rsidR="009D079B">
        <w:trPr>
          <w:trHeight w:val="632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S*V*P  3 0.00028 0.00009 0.02</w:t>
            </w:r>
          </w:p>
          <w:p w:rsidR="009D079B" w:rsidRDefault="00164F82">
            <w:pPr>
              <w:ind w:right="597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Error 32 0.16057 0.00502 Total 47 0.71613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9965</w:t>
            </w:r>
          </w:p>
        </w:tc>
      </w:tr>
    </w:tbl>
    <w:p w:rsidR="009D079B" w:rsidRDefault="00164F82">
      <w:pPr>
        <w:spacing w:after="20" w:line="246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Grand Mean 0.3375</w:t>
      </w:r>
    </w:p>
    <w:p w:rsidR="009D079B" w:rsidRDefault="00164F82">
      <w:pPr>
        <w:spacing w:after="242" w:line="246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CV</w:t>
      </w:r>
      <w:r>
        <w:rPr>
          <w:rFonts w:ascii="Courier New" w:eastAsia="Courier New" w:hAnsi="Courier New" w:cs="Courier New"/>
          <w:sz w:val="20"/>
        </w:rPr>
        <w:tab/>
        <w:t xml:space="preserve"> 20.99</w:t>
      </w:r>
    </w:p>
    <w:p w:rsidR="009D079B" w:rsidRDefault="00164F82">
      <w:pPr>
        <w:spacing w:after="263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Factorial AOV Table for </w:t>
      </w:r>
      <w:proofErr w:type="spellStart"/>
      <w:r>
        <w:rPr>
          <w:rFonts w:ascii="Courier New" w:eastAsia="Courier New" w:hAnsi="Courier New" w:cs="Courier New"/>
          <w:b/>
          <w:sz w:val="20"/>
        </w:rPr>
        <w:t>Chla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 </w:t>
      </w:r>
    </w:p>
    <w:tbl>
      <w:tblPr>
        <w:tblStyle w:val="TableGrid"/>
        <w:tblW w:w="576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4080"/>
        <w:gridCol w:w="840"/>
        <w:gridCol w:w="841"/>
      </w:tblGrid>
      <w:tr w:rsidR="009D079B">
        <w:trPr>
          <w:trHeight w:val="207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b/>
                <w:sz w:val="20"/>
              </w:rPr>
              <w:t>Source DF     SS     MS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F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 P</w:t>
            </w:r>
          </w:p>
        </w:tc>
      </w:tr>
      <w:tr w:rsidR="009D079B">
        <w:trPr>
          <w:trHeight w:val="218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      1  78.07 78.07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 xml:space="preserve"> 4.04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530</w:t>
            </w:r>
          </w:p>
        </w:tc>
      </w:tr>
      <w:tr w:rsidR="009D079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V      1 645.49 645.48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33.39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9D079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P      3 155.67 51.89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 xml:space="preserve"> 2.68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632</w:t>
            </w:r>
          </w:p>
        </w:tc>
      </w:tr>
      <w:tr w:rsidR="009D079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*V    1  98.73 98.73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 xml:space="preserve"> 5.11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308</w:t>
            </w:r>
          </w:p>
        </w:tc>
      </w:tr>
      <w:tr w:rsidR="009D079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*P    3  20.57  6.85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 xml:space="preserve"> 0.35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7860</w:t>
            </w:r>
          </w:p>
        </w:tc>
      </w:tr>
      <w:tr w:rsidR="009D079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V*P    3   7.95  2.64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 xml:space="preserve"> 0.14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9372</w:t>
            </w:r>
          </w:p>
        </w:tc>
      </w:tr>
      <w:tr w:rsidR="009D079B">
        <w:trPr>
          <w:trHeight w:val="1858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S*V*P  3  13.91  4.635</w:t>
            </w:r>
          </w:p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Error 32 618.66 19.333</w:t>
            </w:r>
          </w:p>
          <w:p w:rsidR="009D079B" w:rsidRDefault="00164F82">
            <w:pPr>
              <w:spacing w:after="23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Total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47 1639.05</w:t>
            </w:r>
          </w:p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Grand Mean 21.496</w:t>
            </w:r>
          </w:p>
          <w:p w:rsidR="009D079B" w:rsidRDefault="00164F82">
            <w:pPr>
              <w:spacing w:after="24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CV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20.45</w:t>
            </w:r>
          </w:p>
          <w:p w:rsidR="009D079B" w:rsidRDefault="00164F82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Factorial AOV Table for </w:t>
            </w:r>
            <w:proofErr w:type="spellStart"/>
            <w:r>
              <w:rPr>
                <w:rFonts w:ascii="Courier New" w:eastAsia="Courier New" w:hAnsi="Courier New" w:cs="Courier New"/>
                <w:b/>
                <w:sz w:val="20"/>
              </w:rPr>
              <w:t>Chlb</w:t>
            </w:r>
            <w:proofErr w:type="spellEnd"/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 xml:space="preserve"> 0.24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8680</w:t>
            </w:r>
          </w:p>
        </w:tc>
      </w:tr>
      <w:tr w:rsidR="009D079B">
        <w:trPr>
          <w:trHeight w:val="338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D079B" w:rsidRDefault="00164F82">
            <w:r>
              <w:rPr>
                <w:rFonts w:ascii="Courier New" w:eastAsia="Courier New" w:hAnsi="Courier New" w:cs="Courier New"/>
                <w:b/>
                <w:sz w:val="20"/>
              </w:rPr>
              <w:t>Source DF     SS     MS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D079B" w:rsidRDefault="00164F82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F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 P</w:t>
            </w:r>
          </w:p>
        </w:tc>
      </w:tr>
      <w:tr w:rsidR="009D079B">
        <w:trPr>
          <w:trHeight w:val="218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      1 5.6708 5.670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 xml:space="preserve"> 6.66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146</w:t>
            </w:r>
          </w:p>
        </w:tc>
      </w:tr>
      <w:tr w:rsidR="009D079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V      1 11.1814 11.181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13.14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10</w:t>
            </w:r>
          </w:p>
        </w:tc>
      </w:tr>
      <w:tr w:rsidR="009D079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P      3 13.9485 4.649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 xml:space="preserve"> 5.46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38</w:t>
            </w:r>
          </w:p>
        </w:tc>
      </w:tr>
      <w:tr w:rsidR="009D079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*V    1 2.6563 2.656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 xml:space="preserve"> 3.12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868</w:t>
            </w:r>
          </w:p>
        </w:tc>
      </w:tr>
      <w:tr w:rsidR="009D079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*P    3 0.2984 0.099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 xml:space="preserve"> 0.12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9496</w:t>
            </w:r>
          </w:p>
        </w:tc>
      </w:tr>
      <w:tr w:rsidR="009D079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V*P    3 0.5354 0.178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 xml:space="preserve"> 0.21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8890</w:t>
            </w:r>
          </w:p>
        </w:tc>
      </w:tr>
      <w:tr w:rsidR="009D079B">
        <w:trPr>
          <w:trHeight w:val="1280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S*V*P  3 4.6539 1.5513</w:t>
            </w:r>
          </w:p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Error 32 27.2361 0.8511</w:t>
            </w:r>
          </w:p>
          <w:p w:rsidR="009D079B" w:rsidRDefault="00164F82">
            <w:pPr>
              <w:spacing w:after="23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Total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47 66.1807</w:t>
            </w:r>
          </w:p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Grand Mean 4.5240</w:t>
            </w:r>
          </w:p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CV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20.3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 xml:space="preserve"> 1.82</w:t>
            </w:r>
          </w:p>
        </w:tc>
        <w:tc>
          <w:tcPr>
            <w:tcW w:w="841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1629</w:t>
            </w:r>
          </w:p>
        </w:tc>
      </w:tr>
      <w:tr w:rsidR="009D079B">
        <w:trPr>
          <w:trHeight w:val="578"/>
        </w:trPr>
        <w:tc>
          <w:tcPr>
            <w:tcW w:w="49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D079B" w:rsidRDefault="00164F82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Factorial AOV Table for </w:t>
            </w:r>
            <w:proofErr w:type="spellStart"/>
            <w:r>
              <w:rPr>
                <w:rFonts w:ascii="Courier New" w:eastAsia="Courier New" w:hAnsi="Courier New" w:cs="Courier New"/>
                <w:b/>
                <w:sz w:val="20"/>
              </w:rPr>
              <w:t>carotenoe</w:t>
            </w:r>
            <w:proofErr w:type="spellEnd"/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:rsidR="009D079B" w:rsidRDefault="009D079B"/>
        </w:tc>
      </w:tr>
      <w:tr w:rsidR="009D079B">
        <w:trPr>
          <w:trHeight w:val="338"/>
        </w:trPr>
        <w:tc>
          <w:tcPr>
            <w:tcW w:w="49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D079B" w:rsidRDefault="00164F82">
            <w:r>
              <w:rPr>
                <w:rFonts w:ascii="Courier New" w:eastAsia="Courier New" w:hAnsi="Courier New" w:cs="Courier New"/>
                <w:b/>
                <w:sz w:val="20"/>
              </w:rPr>
              <w:t>Source DF    SS    MS     F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 P</w:t>
            </w:r>
          </w:p>
        </w:tc>
      </w:tr>
      <w:tr w:rsidR="009D079B">
        <w:trPr>
          <w:trHeight w:val="218"/>
        </w:trPr>
        <w:tc>
          <w:tcPr>
            <w:tcW w:w="49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      1    27    27  0.04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8366</w:t>
            </w:r>
          </w:p>
        </w:tc>
      </w:tr>
      <w:tr w:rsidR="009D079B">
        <w:trPr>
          <w:trHeight w:val="216"/>
        </w:trPr>
        <w:tc>
          <w:tcPr>
            <w:tcW w:w="49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V      1 121035 121035 197.28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9D079B">
        <w:trPr>
          <w:trHeight w:val="216"/>
        </w:trPr>
        <w:tc>
          <w:tcPr>
            <w:tcW w:w="49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P      3 30852 10284 16.76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9D079B">
        <w:trPr>
          <w:trHeight w:val="216"/>
        </w:trPr>
        <w:tc>
          <w:tcPr>
            <w:tcW w:w="49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*V    1   130   130  0.21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6485</w:t>
            </w:r>
          </w:p>
        </w:tc>
      </w:tr>
      <w:tr w:rsidR="009D079B">
        <w:trPr>
          <w:trHeight w:val="216"/>
        </w:trPr>
        <w:tc>
          <w:tcPr>
            <w:tcW w:w="49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*P    3  2135   712  1.16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3401</w:t>
            </w:r>
          </w:p>
        </w:tc>
      </w:tr>
      <w:tr w:rsidR="009D079B">
        <w:trPr>
          <w:trHeight w:val="216"/>
        </w:trPr>
        <w:tc>
          <w:tcPr>
            <w:tcW w:w="49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V*P    3  2348   783  1.28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2994</w:t>
            </w:r>
          </w:p>
        </w:tc>
      </w:tr>
      <w:tr w:rsidR="009D079B">
        <w:trPr>
          <w:trHeight w:val="1858"/>
        </w:trPr>
        <w:tc>
          <w:tcPr>
            <w:tcW w:w="49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lastRenderedPageBreak/>
              <w:t>S*V*P  3   861   287  0.47</w:t>
            </w:r>
          </w:p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Error 32 19633   614</w:t>
            </w:r>
          </w:p>
          <w:p w:rsidR="009D079B" w:rsidRDefault="00164F82">
            <w:pPr>
              <w:spacing w:after="23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Total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47 177021</w:t>
            </w:r>
          </w:p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Grand Mean 109.81</w:t>
            </w:r>
          </w:p>
          <w:p w:rsidR="009D079B" w:rsidRDefault="00164F82">
            <w:pPr>
              <w:spacing w:after="24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CV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22.56</w:t>
            </w:r>
          </w:p>
          <w:p w:rsidR="009D079B" w:rsidRDefault="00164F82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Factorial AOV Table for </w:t>
            </w:r>
            <w:proofErr w:type="spellStart"/>
            <w:r>
              <w:rPr>
                <w:rFonts w:ascii="Courier New" w:eastAsia="Courier New" w:hAnsi="Courier New" w:cs="Courier New"/>
                <w:b/>
                <w:sz w:val="20"/>
              </w:rPr>
              <w:t>fvm</w:t>
            </w:r>
            <w:proofErr w:type="spellEnd"/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7067</w:t>
            </w:r>
          </w:p>
        </w:tc>
      </w:tr>
      <w:tr w:rsidR="009D079B">
        <w:trPr>
          <w:trHeight w:val="338"/>
        </w:trPr>
        <w:tc>
          <w:tcPr>
            <w:tcW w:w="49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D079B" w:rsidRDefault="00164F82">
            <w:r>
              <w:rPr>
                <w:rFonts w:ascii="Courier New" w:eastAsia="Courier New" w:hAnsi="Courier New" w:cs="Courier New"/>
                <w:b/>
                <w:sz w:val="20"/>
              </w:rPr>
              <w:t>Source DF     SS     MS   F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 P</w:t>
            </w:r>
          </w:p>
        </w:tc>
      </w:tr>
      <w:tr w:rsidR="009D079B">
        <w:trPr>
          <w:trHeight w:val="218"/>
        </w:trPr>
        <w:tc>
          <w:tcPr>
            <w:tcW w:w="49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      1 0.01044 0.01044 0.42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5225</w:t>
            </w:r>
          </w:p>
        </w:tc>
      </w:tr>
      <w:tr w:rsidR="009D079B">
        <w:trPr>
          <w:trHeight w:val="216"/>
        </w:trPr>
        <w:tc>
          <w:tcPr>
            <w:tcW w:w="49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V      1 0.02623 0.02623 1.05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3131</w:t>
            </w:r>
          </w:p>
        </w:tc>
      </w:tr>
      <w:tr w:rsidR="009D079B">
        <w:trPr>
          <w:trHeight w:val="216"/>
        </w:trPr>
        <w:tc>
          <w:tcPr>
            <w:tcW w:w="49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P      3 0.03075 0.01025 0.41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7466</w:t>
            </w:r>
          </w:p>
        </w:tc>
      </w:tr>
      <w:tr w:rsidR="009D079B">
        <w:trPr>
          <w:trHeight w:val="216"/>
        </w:trPr>
        <w:tc>
          <w:tcPr>
            <w:tcW w:w="49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*V    1 0.14719 0.14719 5.89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210</w:t>
            </w:r>
          </w:p>
        </w:tc>
      </w:tr>
      <w:tr w:rsidR="009D079B">
        <w:trPr>
          <w:trHeight w:val="216"/>
        </w:trPr>
        <w:tc>
          <w:tcPr>
            <w:tcW w:w="49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*P    3 0.00052 0.00017 0.01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9992</w:t>
            </w:r>
          </w:p>
        </w:tc>
      </w:tr>
      <w:tr w:rsidR="009D079B">
        <w:trPr>
          <w:trHeight w:val="216"/>
        </w:trPr>
        <w:tc>
          <w:tcPr>
            <w:tcW w:w="49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V*P    3 0.00379 0.00126 0.05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9847</w:t>
            </w:r>
          </w:p>
        </w:tc>
      </w:tr>
      <w:tr w:rsidR="009D079B">
        <w:trPr>
          <w:trHeight w:val="200"/>
        </w:trPr>
        <w:tc>
          <w:tcPr>
            <w:tcW w:w="49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*V*P  3 0.00069 0.00023 0.01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9988</w:t>
            </w:r>
          </w:p>
        </w:tc>
      </w:tr>
    </w:tbl>
    <w:p w:rsidR="009D079B" w:rsidRDefault="00164F82">
      <w:pPr>
        <w:spacing w:after="242" w:line="246" w:lineRule="auto"/>
        <w:ind w:left="-5" w:right="5288" w:hanging="10"/>
      </w:pPr>
      <w:r>
        <w:rPr>
          <w:rFonts w:ascii="Courier New" w:eastAsia="Courier New" w:hAnsi="Courier New" w:cs="Courier New"/>
          <w:sz w:val="20"/>
        </w:rPr>
        <w:t>Error 32 0.79915 0.02497 Total 47 1.01876</w:t>
      </w:r>
    </w:p>
    <w:p w:rsidR="009D079B" w:rsidRDefault="00164F82">
      <w:pPr>
        <w:spacing w:after="20" w:line="246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Grand Mean 0.7873</w:t>
      </w:r>
    </w:p>
    <w:p w:rsidR="009D079B" w:rsidRDefault="00164F82">
      <w:pPr>
        <w:spacing w:after="242" w:line="246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CV</w:t>
      </w:r>
      <w:r>
        <w:rPr>
          <w:rFonts w:ascii="Courier New" w:eastAsia="Courier New" w:hAnsi="Courier New" w:cs="Courier New"/>
          <w:sz w:val="20"/>
        </w:rPr>
        <w:tab/>
        <w:t xml:space="preserve"> 20.07</w:t>
      </w:r>
    </w:p>
    <w:p w:rsidR="009D079B" w:rsidRDefault="00164F82">
      <w:pPr>
        <w:spacing w:after="263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Factorial AOV Table for </w:t>
      </w:r>
      <w:proofErr w:type="spellStart"/>
      <w:proofErr w:type="gramStart"/>
      <w:r>
        <w:rPr>
          <w:rFonts w:ascii="Courier New" w:eastAsia="Courier New" w:hAnsi="Courier New" w:cs="Courier New"/>
          <w:b/>
          <w:sz w:val="20"/>
        </w:rPr>
        <w:t>fo</w:t>
      </w:r>
      <w:proofErr w:type="spellEnd"/>
      <w:proofErr w:type="gramEnd"/>
      <w:r>
        <w:rPr>
          <w:rFonts w:ascii="Courier New" w:eastAsia="Courier New" w:hAnsi="Courier New" w:cs="Courier New"/>
          <w:b/>
          <w:sz w:val="20"/>
        </w:rPr>
        <w:t xml:space="preserve">  </w:t>
      </w:r>
    </w:p>
    <w:tbl>
      <w:tblPr>
        <w:tblStyle w:val="TableGrid"/>
        <w:tblW w:w="600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1320"/>
        <w:gridCol w:w="721"/>
      </w:tblGrid>
      <w:tr w:rsidR="009D079B">
        <w:trPr>
          <w:trHeight w:val="207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b/>
                <w:sz w:val="20"/>
              </w:rPr>
              <w:t>Source DF    SS     MS</w:t>
            </w: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F     P</w:t>
            </w:r>
          </w:p>
        </w:tc>
      </w:tr>
      <w:tr w:rsidR="009D079B">
        <w:trPr>
          <w:trHeight w:val="218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      1  3888 3888.0</w:t>
            </w: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 xml:space="preserve"> 3.99 0.0544</w:t>
            </w:r>
          </w:p>
        </w:tc>
      </w:tr>
      <w:tr w:rsidR="009D079B">
        <w:trPr>
          <w:trHeight w:val="21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V      1   140  140.1</w:t>
            </w: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 xml:space="preserve"> 0.14 0.7071</w:t>
            </w:r>
          </w:p>
        </w:tc>
      </w:tr>
      <w:tr w:rsidR="009D079B">
        <w:trPr>
          <w:trHeight w:val="21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P      3 84098 28032.7</w:t>
            </w: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28.76 0.0000</w:t>
            </w:r>
          </w:p>
        </w:tc>
      </w:tr>
      <w:tr w:rsidR="009D079B">
        <w:trPr>
          <w:trHeight w:val="21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*V    1  1452 1452.0</w:t>
            </w: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 xml:space="preserve"> 1.49 0.2312</w:t>
            </w:r>
          </w:p>
        </w:tc>
      </w:tr>
      <w:tr w:rsidR="009D079B">
        <w:trPr>
          <w:trHeight w:val="21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*P    3  3623 1207.8</w:t>
            </w: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 xml:space="preserve"> 1.24 0.3117</w:t>
            </w:r>
          </w:p>
        </w:tc>
      </w:tr>
      <w:tr w:rsidR="009D079B">
        <w:trPr>
          <w:trHeight w:val="21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V*P    3  4510 1503.4</w:t>
            </w: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 xml:space="preserve"> 1.54 0.2225</w:t>
            </w:r>
          </w:p>
        </w:tc>
      </w:tr>
      <w:tr w:rsidR="009D079B">
        <w:trPr>
          <w:trHeight w:val="1858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S*V*P  3  1171  390.4</w:t>
            </w:r>
          </w:p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Error 32 31191  974.7</w:t>
            </w:r>
          </w:p>
          <w:p w:rsidR="009D079B" w:rsidRDefault="00164F82">
            <w:pPr>
              <w:spacing w:after="23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Total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47 130074</w:t>
            </w:r>
          </w:p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Grand Mean 149.04</w:t>
            </w:r>
          </w:p>
          <w:p w:rsidR="009D079B" w:rsidRDefault="00164F82">
            <w:pPr>
              <w:spacing w:after="24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CV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20.95</w:t>
            </w:r>
          </w:p>
          <w:p w:rsidR="009D079B" w:rsidRDefault="00164F82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Factorial AOV Table for </w:t>
            </w:r>
            <w:proofErr w:type="spellStart"/>
            <w:r>
              <w:rPr>
                <w:rFonts w:ascii="Courier New" w:eastAsia="Courier New" w:hAnsi="Courier New" w:cs="Courier New"/>
                <w:b/>
                <w:sz w:val="20"/>
              </w:rPr>
              <w:t>fm</w:t>
            </w:r>
            <w:proofErr w:type="spellEnd"/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</w:t>
            </w: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 xml:space="preserve"> 0.40 0.7535</w:t>
            </w:r>
          </w:p>
        </w:tc>
      </w:tr>
      <w:tr w:rsidR="009D079B">
        <w:trPr>
          <w:trHeight w:val="338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D079B" w:rsidRDefault="00164F82">
            <w:r>
              <w:rPr>
                <w:rFonts w:ascii="Courier New" w:eastAsia="Courier New" w:hAnsi="Courier New" w:cs="Courier New"/>
                <w:b/>
                <w:sz w:val="20"/>
              </w:rPr>
              <w:t>Source DF     SS    MS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D079B" w:rsidRDefault="00164F82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   F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 P</w:t>
            </w:r>
          </w:p>
        </w:tc>
      </w:tr>
      <w:tr w:rsidR="009D079B">
        <w:trPr>
          <w:trHeight w:val="218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      1  50830 50830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 xml:space="preserve"> 2620.67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9D079B">
        <w:trPr>
          <w:trHeight w:val="21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V      1 239419 239419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12343.82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9D079B">
        <w:trPr>
          <w:trHeight w:val="21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P      3 1011257 337086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17379.29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9D079B">
        <w:trPr>
          <w:trHeight w:val="21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*V    1 419628 419628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21634.96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9D079B">
        <w:trPr>
          <w:trHeight w:val="21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S*P    3 197146 65715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 xml:space="preserve"> 3388.12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9D079B">
        <w:trPr>
          <w:trHeight w:val="21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V*P    3 621314 207105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10677.78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9D079B">
        <w:trPr>
          <w:trHeight w:val="128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S*V*P  3 646202 215401</w:t>
            </w:r>
          </w:p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Error 32    621    19</w:t>
            </w:r>
          </w:p>
          <w:p w:rsidR="009D079B" w:rsidRDefault="00164F82">
            <w:pPr>
              <w:spacing w:after="23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Total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47 3186417</w:t>
            </w:r>
          </w:p>
          <w:p w:rsidR="009D079B" w:rsidRDefault="00164F82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Grand Mean 679.83</w:t>
            </w:r>
          </w:p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CV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 0.65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r>
              <w:rPr>
                <w:rFonts w:ascii="Courier New" w:eastAsia="Courier New" w:hAnsi="Courier New" w:cs="Courier New"/>
                <w:sz w:val="20"/>
              </w:rPr>
              <w:t>11105.51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9D079B" w:rsidRDefault="00164F82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</w:tbl>
    <w:p w:rsidR="00164F82" w:rsidRDefault="00164F82"/>
    <w:sectPr w:rsidR="00164F82">
      <w:pgSz w:w="12240" w:h="15840"/>
      <w:pgMar w:top="755" w:right="1909" w:bottom="1571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zA0NDI1ArINLZV0lIJTi4sz8/NACgxrATQ8PUIsAAAA"/>
  </w:docVars>
  <w:rsids>
    <w:rsidRoot w:val="009D079B"/>
    <w:rsid w:val="00164F82"/>
    <w:rsid w:val="0079606E"/>
    <w:rsid w:val="009D0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1CB663B-FFB0-43EE-A4FB-BEF8156CB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lang w:val="en-US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76" w:lineRule="auto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6</Words>
  <Characters>345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cp:lastModifiedBy>Microsoft account</cp:lastModifiedBy>
  <cp:revision>2</cp:revision>
  <dcterms:created xsi:type="dcterms:W3CDTF">2023-03-30T14:28:00Z</dcterms:created>
  <dcterms:modified xsi:type="dcterms:W3CDTF">2023-03-30T14:28:00Z</dcterms:modified>
</cp:coreProperties>
</file>